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CE6BCA" w14:textId="77777777" w:rsidR="00092633" w:rsidRPr="00DA2B40" w:rsidRDefault="00092633" w:rsidP="00092633">
      <w:pPr>
        <w:pStyle w:val="Heading1"/>
        <w:rPr>
          <w:sz w:val="48"/>
          <w:szCs w:val="48"/>
        </w:rPr>
      </w:pPr>
      <w:r w:rsidRPr="00DA2B40">
        <w:rPr>
          <w:sz w:val="48"/>
          <w:szCs w:val="48"/>
        </w:rPr>
        <w:t>School of History</w:t>
      </w:r>
    </w:p>
    <w:p w14:paraId="6D09F21E" w14:textId="77777777" w:rsidR="00092633" w:rsidRPr="00F96CDA" w:rsidRDefault="00092633" w:rsidP="00145403">
      <w:pPr>
        <w:pStyle w:val="Heading1"/>
      </w:pPr>
      <w:r w:rsidRPr="00F96CDA">
        <w:t>Regulations for Submission of MA Dissertations</w:t>
      </w:r>
    </w:p>
    <w:p w14:paraId="319A673B" w14:textId="77777777" w:rsidR="00145403" w:rsidRPr="00F96CDA" w:rsidRDefault="00145403" w:rsidP="00092633">
      <w:pPr>
        <w:spacing w:line="360" w:lineRule="auto"/>
      </w:pPr>
    </w:p>
    <w:p w14:paraId="0B76FF81" w14:textId="77777777" w:rsidR="00092633" w:rsidRPr="00F96CDA" w:rsidRDefault="00092633" w:rsidP="00092633">
      <w:pPr>
        <w:spacing w:line="360" w:lineRule="auto"/>
      </w:pPr>
      <w:r w:rsidRPr="00F96CDA">
        <w:t xml:space="preserve">When submitting </w:t>
      </w:r>
      <w:r w:rsidR="007A68E2" w:rsidRPr="00F96CDA">
        <w:t xml:space="preserve">to the School of History </w:t>
      </w:r>
      <w:r w:rsidRPr="00F96CDA">
        <w:t>a candidate requires the following:</w:t>
      </w:r>
    </w:p>
    <w:p w14:paraId="6F34ACC3" w14:textId="77777777" w:rsidR="00092633" w:rsidRPr="00F96CDA" w:rsidRDefault="00B10AD5" w:rsidP="00145403">
      <w:pPr>
        <w:pStyle w:val="ListParagraph"/>
        <w:numPr>
          <w:ilvl w:val="0"/>
          <w:numId w:val="2"/>
        </w:numPr>
        <w:spacing w:line="360" w:lineRule="auto"/>
      </w:pPr>
      <w:r w:rsidRPr="00F96CDA">
        <w:rPr>
          <w:u w:val="single"/>
        </w:rPr>
        <w:t>Three</w:t>
      </w:r>
      <w:r w:rsidR="00092633" w:rsidRPr="00F96CDA">
        <w:t xml:space="preserve"> </w:t>
      </w:r>
      <w:r w:rsidR="009371C5" w:rsidRPr="00F96CDA">
        <w:t>soft</w:t>
      </w:r>
      <w:r w:rsidR="00D44EEA">
        <w:t>-</w:t>
      </w:r>
      <w:r w:rsidR="009371C5" w:rsidRPr="00F96CDA">
        <w:t>bound</w:t>
      </w:r>
      <w:r w:rsidR="00A92C2C" w:rsidRPr="00F96CDA">
        <w:t xml:space="preserve"> cop</w:t>
      </w:r>
      <w:r w:rsidRPr="00F96CDA">
        <w:t>ies</w:t>
      </w:r>
      <w:r w:rsidR="00A92C2C" w:rsidRPr="00F96CDA">
        <w:t xml:space="preserve"> of the dissertation</w:t>
      </w:r>
      <w:r w:rsidR="00145403" w:rsidRPr="00F96CDA">
        <w:t>.</w:t>
      </w:r>
    </w:p>
    <w:p w14:paraId="52D497D2" w14:textId="77777777" w:rsidR="00092633" w:rsidRPr="00B86D27" w:rsidRDefault="00092633" w:rsidP="00145403">
      <w:pPr>
        <w:pStyle w:val="ListParagraph"/>
        <w:numPr>
          <w:ilvl w:val="0"/>
          <w:numId w:val="2"/>
        </w:numPr>
        <w:spacing w:line="360" w:lineRule="auto"/>
      </w:pPr>
      <w:r w:rsidRPr="00B86D27">
        <w:rPr>
          <w:u w:val="single"/>
        </w:rPr>
        <w:t>Completed Submission Form</w:t>
      </w:r>
      <w:r w:rsidR="00145403" w:rsidRPr="00F96CDA">
        <w:t xml:space="preserve">. </w:t>
      </w:r>
      <w:r w:rsidR="00A87EA4" w:rsidRPr="00B86D27">
        <w:t>The signature</w:t>
      </w:r>
      <w:r w:rsidR="00A92C2C" w:rsidRPr="00B86D27">
        <w:t xml:space="preserve"> of the S</w:t>
      </w:r>
      <w:r w:rsidR="00145403" w:rsidRPr="00B86D27">
        <w:t xml:space="preserve">upervisor </w:t>
      </w:r>
      <w:r w:rsidR="00A87EA4" w:rsidRPr="00B86D27">
        <w:t xml:space="preserve">(prior to submission) </w:t>
      </w:r>
      <w:r w:rsidR="00145403" w:rsidRPr="00B86D27">
        <w:t>and Head of School</w:t>
      </w:r>
      <w:r w:rsidR="00A87EA4" w:rsidRPr="00B86D27">
        <w:t xml:space="preserve"> (following submission)</w:t>
      </w:r>
      <w:r w:rsidR="00DA2B40" w:rsidRPr="00B86D27">
        <w:t xml:space="preserve"> are required</w:t>
      </w:r>
      <w:r w:rsidR="00145403" w:rsidRPr="00B86D27">
        <w:t>.</w:t>
      </w:r>
    </w:p>
    <w:p w14:paraId="40D12B2E" w14:textId="77777777" w:rsidR="002F0970" w:rsidRPr="00B86D27" w:rsidRDefault="00B86D27" w:rsidP="00B86D27">
      <w:pPr>
        <w:pStyle w:val="ListParagraph"/>
        <w:numPr>
          <w:ilvl w:val="0"/>
          <w:numId w:val="2"/>
        </w:numPr>
        <w:spacing w:line="360" w:lineRule="auto"/>
      </w:pPr>
      <w:r w:rsidRPr="00B86D27">
        <w:rPr>
          <w:u w:val="single"/>
        </w:rPr>
        <w:t>Turnitin Receipt</w:t>
      </w:r>
      <w:r>
        <w:t xml:space="preserve"> - e</w:t>
      </w:r>
      <w:r w:rsidR="0072205C" w:rsidRPr="00F96CDA">
        <w:t>vidence of successful submission</w:t>
      </w:r>
      <w:r w:rsidR="002D3C14" w:rsidRPr="00F96CDA">
        <w:t xml:space="preserve"> </w:t>
      </w:r>
      <w:r w:rsidR="0072205C" w:rsidRPr="00F96CDA">
        <w:t>of the MA dissertation to Turnitin</w:t>
      </w:r>
      <w:r w:rsidR="0072205C" w:rsidRPr="00B86D27">
        <w:t>.</w:t>
      </w:r>
      <w:r w:rsidR="00623EC8" w:rsidRPr="00B86D27">
        <w:t xml:space="preserve"> </w:t>
      </w:r>
      <w:r w:rsidRPr="00B86D27">
        <w:t xml:space="preserve">   </w:t>
      </w:r>
      <w:r w:rsidR="00623EC8" w:rsidRPr="00B86D27">
        <w:t>Students should submit to HI6100</w:t>
      </w:r>
      <w:r w:rsidR="00A87EA4" w:rsidRPr="00B86D27">
        <w:t xml:space="preserve"> (History)</w:t>
      </w:r>
      <w:r w:rsidR="00DA2B40" w:rsidRPr="00B86D27">
        <w:t xml:space="preserve"> or</w:t>
      </w:r>
      <w:r w:rsidR="00A87EA4" w:rsidRPr="00B86D27">
        <w:t xml:space="preserve"> HI6027 (Local History) </w:t>
      </w:r>
      <w:r w:rsidR="008E2E02">
        <w:t xml:space="preserve">or HI6080 (Renaissance Latin Culture) </w:t>
      </w:r>
      <w:r w:rsidR="00DA2B40" w:rsidRPr="00B86D27">
        <w:t>on Blackboard</w:t>
      </w:r>
      <w:r w:rsidR="00623EC8" w:rsidRPr="00B86D27">
        <w:t xml:space="preserve">. </w:t>
      </w:r>
    </w:p>
    <w:p w14:paraId="45DA97A0" w14:textId="672ED45B" w:rsidR="00092633" w:rsidRDefault="00092633" w:rsidP="00F96CDA">
      <w:pPr>
        <w:spacing w:line="360" w:lineRule="auto"/>
      </w:pPr>
      <w:r w:rsidRPr="00F96CDA">
        <w:t>The deadline for s</w:t>
      </w:r>
      <w:r w:rsidR="00A92C2C" w:rsidRPr="00F96CDA">
        <w:t>ubmission of dissertations</w:t>
      </w:r>
      <w:r w:rsidRPr="00F96CDA">
        <w:t xml:space="preserve"> for the </w:t>
      </w:r>
      <w:r w:rsidR="00DC1098">
        <w:t>2018/19</w:t>
      </w:r>
      <w:bookmarkStart w:id="0" w:name="_GoBack"/>
      <w:bookmarkEnd w:id="0"/>
      <w:r w:rsidRPr="00F96CDA">
        <w:t xml:space="preserve"> academic year is</w:t>
      </w:r>
      <w:r w:rsidR="0072205C" w:rsidRPr="00F96CDA">
        <w:t xml:space="preserve"> 3pm,</w:t>
      </w:r>
      <w:r w:rsidRPr="00F96CDA">
        <w:t xml:space="preserve"> Friday </w:t>
      </w:r>
      <w:r w:rsidR="00B86D27">
        <w:t>2</w:t>
      </w:r>
      <w:r w:rsidR="0010126A">
        <w:t>7</w:t>
      </w:r>
      <w:r w:rsidR="00DA2B40">
        <w:t>th</w:t>
      </w:r>
      <w:r w:rsidR="0072205C" w:rsidRPr="00F96CDA">
        <w:rPr>
          <w:vertAlign w:val="superscript"/>
        </w:rPr>
        <w:t xml:space="preserve"> </w:t>
      </w:r>
      <w:r w:rsidR="00B86D27">
        <w:t>September, 201</w:t>
      </w:r>
      <w:r w:rsidR="002E4DB7">
        <w:t>9</w:t>
      </w:r>
      <w:r w:rsidR="007A68E2" w:rsidRPr="00F96CDA">
        <w:t xml:space="preserve"> </w:t>
      </w:r>
      <w:r w:rsidR="00A92C2C" w:rsidRPr="00F96CDA">
        <w:t>to the Sc</w:t>
      </w:r>
      <w:r w:rsidR="007A68E2" w:rsidRPr="00F96CDA">
        <w:t xml:space="preserve">hool office in Tyrconnell c/o </w:t>
      </w:r>
      <w:r w:rsidR="00B10AD5" w:rsidRPr="00F96CDA">
        <w:t xml:space="preserve">Ms. </w:t>
      </w:r>
      <w:r w:rsidR="007A68E2" w:rsidRPr="00F96CDA">
        <w:t>Dé</w:t>
      </w:r>
      <w:r w:rsidR="00A92C2C" w:rsidRPr="00F96CDA">
        <w:t>irdre</w:t>
      </w:r>
      <w:r w:rsidR="00B10AD5" w:rsidRPr="00F96CDA">
        <w:t xml:space="preserve"> O’Sullivan</w:t>
      </w:r>
      <w:r w:rsidR="00A92C2C" w:rsidRPr="00F96CDA">
        <w:t xml:space="preserve"> or </w:t>
      </w:r>
      <w:r w:rsidR="00B10AD5" w:rsidRPr="00F96CDA">
        <w:t xml:space="preserve">Ms. </w:t>
      </w:r>
      <w:r w:rsidR="00A92C2C" w:rsidRPr="00F96CDA">
        <w:t>Geraldine</w:t>
      </w:r>
      <w:r w:rsidR="00B10AD5" w:rsidRPr="00F96CDA">
        <w:t xml:space="preserve"> McAllister</w:t>
      </w:r>
      <w:r w:rsidR="00A87EA4">
        <w:t>.</w:t>
      </w:r>
    </w:p>
    <w:p w14:paraId="618DBC7D" w14:textId="10938183" w:rsidR="00572302" w:rsidRDefault="00572302" w:rsidP="00572302">
      <w:r>
        <w:t xml:space="preserve">Students submitting from abroad must also include these signed forms, and Turnitin receipt, to be sent to this office, by courier, on or before the submission date. </w:t>
      </w:r>
    </w:p>
    <w:p w14:paraId="6DF7BFF8" w14:textId="77777777" w:rsidR="00092633" w:rsidRPr="00F96CDA" w:rsidRDefault="00092633" w:rsidP="00092633"/>
    <w:p w14:paraId="548C8E0B" w14:textId="77777777" w:rsidR="00F96CDA" w:rsidRPr="00F96CDA" w:rsidRDefault="00F96CDA" w:rsidP="00F96CDA">
      <w:pPr>
        <w:pStyle w:val="Heading2"/>
        <w:spacing w:line="360" w:lineRule="auto"/>
        <w:rPr>
          <w:rFonts w:eastAsiaTheme="minorHAnsi"/>
        </w:rPr>
      </w:pPr>
      <w:r w:rsidRPr="007D0203">
        <w:rPr>
          <w:rFonts w:eastAsiaTheme="minorHAnsi"/>
          <w:sz w:val="36"/>
          <w:szCs w:val="36"/>
        </w:rPr>
        <w:t>Penalties</w:t>
      </w:r>
      <w:r w:rsidRPr="00F96CDA">
        <w:rPr>
          <w:rFonts w:eastAsiaTheme="minorHAnsi"/>
        </w:rPr>
        <w:t xml:space="preserve"> </w:t>
      </w:r>
      <w:r w:rsidRPr="007D0203">
        <w:rPr>
          <w:rFonts w:eastAsiaTheme="minorHAnsi"/>
          <w:sz w:val="24"/>
          <w:szCs w:val="24"/>
        </w:rPr>
        <w:t>(for late submission of Course/Project Work etc.)</w:t>
      </w:r>
    </w:p>
    <w:p w14:paraId="2F322D10" w14:textId="77777777" w:rsidR="0081510B" w:rsidRDefault="00F96CDA" w:rsidP="00F96CDA">
      <w:pPr>
        <w:spacing w:line="360" w:lineRule="auto"/>
        <w:rPr>
          <w:rFonts w:ascii="Calibri" w:hAnsi="Calibri" w:cs="Times New Roman"/>
        </w:rPr>
      </w:pPr>
      <w:r w:rsidRPr="00F96CDA">
        <w:rPr>
          <w:rFonts w:ascii="Calibri" w:hAnsi="Calibri" w:cs="Times New Roman"/>
        </w:rPr>
        <w:t>Where work is submitted up to and including 7 days late, 10% of the total marks available shall be deducted from the mark achieved. Where work is submitted up to and including 14 days late, 20% of the total marks available shall be deducted from the mark achieved. Work submitted 15 days late or more shall be assigned a mark of zero.</w:t>
      </w:r>
      <w:r w:rsidR="0081510B">
        <w:rPr>
          <w:rFonts w:ascii="Calibri" w:hAnsi="Calibri" w:cs="Times New Roman"/>
        </w:rPr>
        <w:t xml:space="preserve"> </w:t>
      </w:r>
    </w:p>
    <w:p w14:paraId="32F79C53" w14:textId="77777777" w:rsidR="0081510B" w:rsidRPr="0081510B" w:rsidRDefault="0081510B" w:rsidP="0081510B">
      <w:pPr>
        <w:pStyle w:val="Heading2"/>
        <w:spacing w:line="360" w:lineRule="auto"/>
        <w:rPr>
          <w:rFonts w:eastAsiaTheme="minorHAnsi"/>
        </w:rPr>
      </w:pPr>
      <w:r w:rsidRPr="0081510B">
        <w:rPr>
          <w:rFonts w:eastAsiaTheme="minorHAnsi"/>
        </w:rPr>
        <w:t>Penalty Exemption Scheme</w:t>
      </w:r>
    </w:p>
    <w:p w14:paraId="6034EA00" w14:textId="77777777" w:rsidR="002A5ECC" w:rsidRDefault="0081510B" w:rsidP="00F96CDA">
      <w:pPr>
        <w:spacing w:line="360" w:lineRule="auto"/>
        <w:rPr>
          <w:rStyle w:val="apple-converted-space"/>
          <w:rFonts w:ascii="Helvetica" w:hAnsi="Helvetica" w:cs="Helvetica"/>
          <w:color w:val="333437"/>
          <w:sz w:val="19"/>
          <w:szCs w:val="19"/>
          <w:shd w:val="clear" w:color="auto" w:fill="FFFFFF"/>
        </w:rPr>
      </w:pPr>
      <w:r w:rsidRPr="0081510B">
        <w:rPr>
          <w:rFonts w:ascii="Calibri" w:hAnsi="Calibri" w:cs="Times New Roman"/>
        </w:rPr>
        <w:t xml:space="preserve">Students submitting late work </w:t>
      </w:r>
      <w:r>
        <w:rPr>
          <w:rFonts w:ascii="Calibri" w:hAnsi="Calibri" w:cs="Times New Roman"/>
        </w:rPr>
        <w:t xml:space="preserve">(within 14 days of the deadline) </w:t>
      </w:r>
      <w:r w:rsidRPr="0081510B">
        <w:rPr>
          <w:rFonts w:ascii="Calibri" w:hAnsi="Calibri" w:cs="Times New Roman"/>
        </w:rPr>
        <w:t>may apply</w:t>
      </w:r>
      <w:r w:rsidR="00B04E5D">
        <w:rPr>
          <w:rFonts w:ascii="Calibri" w:hAnsi="Calibri" w:cs="Times New Roman"/>
        </w:rPr>
        <w:t xml:space="preserve"> to the School</w:t>
      </w:r>
      <w:r w:rsidRPr="0081510B">
        <w:rPr>
          <w:rFonts w:ascii="Calibri" w:hAnsi="Calibri" w:cs="Times New Roman"/>
        </w:rPr>
        <w:t xml:space="preserve"> for exemption from the penalty because of extenuating circumstances. All applications will be considered by the School</w:t>
      </w:r>
      <w:r>
        <w:rPr>
          <w:rFonts w:ascii="Calibri" w:hAnsi="Calibri" w:cs="Times New Roman"/>
        </w:rPr>
        <w:t xml:space="preserve"> </w:t>
      </w:r>
      <w:r w:rsidRPr="0081510B">
        <w:rPr>
          <w:rFonts w:ascii="Calibri" w:hAnsi="Calibri" w:cs="Times New Roman"/>
        </w:rPr>
        <w:t>of History’s Penalty Exemption Committee (PEC).</w:t>
      </w:r>
      <w:r>
        <w:rPr>
          <w:rStyle w:val="apple-converted-space"/>
          <w:rFonts w:ascii="Helvetica" w:hAnsi="Helvetica" w:cs="Helvetica"/>
          <w:color w:val="333437"/>
          <w:sz w:val="19"/>
          <w:szCs w:val="19"/>
          <w:shd w:val="clear" w:color="auto" w:fill="FFFFFF"/>
        </w:rPr>
        <w:t> </w:t>
      </w:r>
    </w:p>
    <w:p w14:paraId="6901F7A3" w14:textId="77777777" w:rsidR="0081510B" w:rsidRDefault="00DA2B40" w:rsidP="00F96CDA">
      <w:pPr>
        <w:spacing w:line="360" w:lineRule="auto"/>
      </w:pPr>
      <w:r>
        <w:t xml:space="preserve">The School’s Penalty Exemption Scheme applies to MA dissertations </w:t>
      </w:r>
      <w:r w:rsidR="00B04E5D">
        <w:t>– it is</w:t>
      </w:r>
      <w:r>
        <w:t xml:space="preserve"> </w:t>
      </w:r>
      <w:r w:rsidR="0081510B">
        <w:t xml:space="preserve">available at </w:t>
      </w:r>
      <w:hyperlink r:id="rId8" w:history="1">
        <w:r w:rsidR="0081510B" w:rsidRPr="00343F72">
          <w:rPr>
            <w:rStyle w:val="Hyperlink"/>
          </w:rPr>
          <w:t>http://www.ucc.ie/en/history/current/</w:t>
        </w:r>
      </w:hyperlink>
      <w:r w:rsidR="003E2BD3">
        <w:t xml:space="preserve"> </w:t>
      </w:r>
    </w:p>
    <w:p w14:paraId="300C591F" w14:textId="49B536E1" w:rsidR="00DA2B40" w:rsidRDefault="00B04E5D" w:rsidP="00F96CDA">
      <w:pPr>
        <w:spacing w:line="360" w:lineRule="auto"/>
      </w:pPr>
      <w:r w:rsidRPr="002F0970">
        <w:rPr>
          <w:rFonts w:ascii="Calibri" w:hAnsi="Calibri" w:cs="Times New Roman"/>
        </w:rPr>
        <w:t>Stu</w:t>
      </w:r>
      <w:r>
        <w:rPr>
          <w:rFonts w:ascii="Calibri" w:hAnsi="Calibri" w:cs="Times New Roman"/>
        </w:rPr>
        <w:t>dents who fail t</w:t>
      </w:r>
      <w:r w:rsidRPr="002F0970">
        <w:rPr>
          <w:rFonts w:ascii="Calibri" w:hAnsi="Calibri" w:cs="Times New Roman"/>
        </w:rPr>
        <w:t xml:space="preserve">o submit </w:t>
      </w:r>
      <w:r>
        <w:rPr>
          <w:rFonts w:ascii="Calibri" w:hAnsi="Calibri" w:cs="Times New Roman"/>
        </w:rPr>
        <w:t>their dissertations within this 14</w:t>
      </w:r>
      <w:r w:rsidRPr="002F0970">
        <w:rPr>
          <w:rFonts w:ascii="Calibri" w:hAnsi="Calibri" w:cs="Times New Roman"/>
        </w:rPr>
        <w:t xml:space="preserve"> day window will have one chance to repeat the Dissertation module for a maximum of 40% in a subsequent year, unless mitigating circumstances apply. Mitigating circumstances in these cases will be determined by the University Mitigations Committee, and not the School of History. For further details on mitigation please refer to:</w:t>
      </w:r>
      <w:r w:rsidR="002F0970">
        <w:rPr>
          <w:rFonts w:ascii="Calibri" w:hAnsi="Calibri" w:cs="Times New Roman"/>
        </w:rPr>
        <w:t xml:space="preserve">  </w:t>
      </w:r>
      <w:hyperlink r:id="rId9" w:history="1">
        <w:r w:rsidR="0010126A" w:rsidRPr="00E72981">
          <w:rPr>
            <w:rStyle w:val="Hyperlink"/>
          </w:rPr>
          <w:t>https://www.ucc.ie/en/exams/mitigation/</w:t>
        </w:r>
      </w:hyperlink>
    </w:p>
    <w:p w14:paraId="5A108C6C" w14:textId="77777777" w:rsidR="0010126A" w:rsidRPr="00F96CDA" w:rsidRDefault="0010126A" w:rsidP="00F96CDA">
      <w:pPr>
        <w:spacing w:line="360" w:lineRule="auto"/>
      </w:pPr>
    </w:p>
    <w:p w14:paraId="64C3BA06" w14:textId="77777777" w:rsidR="00092633" w:rsidRPr="00F96CDA" w:rsidRDefault="00092633" w:rsidP="00092633">
      <w:pPr>
        <w:pStyle w:val="Heading2"/>
        <w:rPr>
          <w:rFonts w:eastAsiaTheme="minorHAnsi"/>
        </w:rPr>
      </w:pPr>
      <w:r w:rsidRPr="00F96CDA">
        <w:rPr>
          <w:rFonts w:eastAsiaTheme="minorHAnsi"/>
        </w:rPr>
        <w:lastRenderedPageBreak/>
        <w:t xml:space="preserve">Layout of the </w:t>
      </w:r>
      <w:r w:rsidR="002D3C14" w:rsidRPr="00F96CDA">
        <w:rPr>
          <w:rFonts w:eastAsiaTheme="minorHAnsi"/>
        </w:rPr>
        <w:t>Dissertation</w:t>
      </w:r>
    </w:p>
    <w:p w14:paraId="43C4681F" w14:textId="77777777" w:rsidR="00092633" w:rsidRPr="00F96CDA" w:rsidRDefault="00092633" w:rsidP="00092633"/>
    <w:p w14:paraId="60DB5556" w14:textId="77777777" w:rsidR="00092633" w:rsidRPr="00F96CDA" w:rsidRDefault="00092633" w:rsidP="00AA7697">
      <w:pPr>
        <w:pStyle w:val="Heading3"/>
        <w:spacing w:line="360" w:lineRule="auto"/>
      </w:pPr>
      <w:r w:rsidRPr="00F96CDA">
        <w:rPr>
          <w:rFonts w:eastAsiaTheme="minorHAnsi"/>
        </w:rPr>
        <w:t>Title Page</w:t>
      </w:r>
    </w:p>
    <w:p w14:paraId="5965A98B" w14:textId="77777777" w:rsidR="00092633" w:rsidRPr="00F96CDA" w:rsidRDefault="00092633" w:rsidP="00092633">
      <w:pPr>
        <w:spacing w:line="360" w:lineRule="auto"/>
      </w:pPr>
      <w:r w:rsidRPr="00F96CDA">
        <w:t>There must be a title page which shall give the following information:</w:t>
      </w:r>
    </w:p>
    <w:p w14:paraId="2C262984" w14:textId="77777777" w:rsidR="00092633" w:rsidRPr="00F96CDA" w:rsidRDefault="00A92C2C" w:rsidP="00145403">
      <w:pPr>
        <w:pStyle w:val="ListParagraph"/>
        <w:numPr>
          <w:ilvl w:val="0"/>
          <w:numId w:val="3"/>
        </w:numPr>
        <w:spacing w:line="360" w:lineRule="auto"/>
      </w:pPr>
      <w:r w:rsidRPr="00F96CDA">
        <w:t>The full title of the dissertation</w:t>
      </w:r>
      <w:r w:rsidR="00092633" w:rsidRPr="00F96CDA">
        <w:t xml:space="preserve"> and the subtitle, if any.</w:t>
      </w:r>
    </w:p>
    <w:p w14:paraId="4F1375A2" w14:textId="77777777" w:rsidR="00092633" w:rsidRPr="00F96CDA" w:rsidRDefault="00092633" w:rsidP="00145403">
      <w:pPr>
        <w:pStyle w:val="ListParagraph"/>
        <w:numPr>
          <w:ilvl w:val="0"/>
          <w:numId w:val="3"/>
        </w:numPr>
        <w:spacing w:line="360" w:lineRule="auto"/>
      </w:pPr>
      <w:r w:rsidRPr="00F96CDA">
        <w:t>The total number of volumes</w:t>
      </w:r>
      <w:r w:rsidR="00B10AD5" w:rsidRPr="00F96CDA">
        <w:t>,</w:t>
      </w:r>
      <w:r w:rsidRPr="00F96CDA">
        <w:t xml:space="preserve"> if more than one, and the number of the particular volume.</w:t>
      </w:r>
    </w:p>
    <w:p w14:paraId="3894A909" w14:textId="77777777" w:rsidR="00092633" w:rsidRPr="00F96CDA" w:rsidRDefault="00092633" w:rsidP="00145403">
      <w:pPr>
        <w:pStyle w:val="ListParagraph"/>
        <w:numPr>
          <w:ilvl w:val="0"/>
          <w:numId w:val="3"/>
        </w:numPr>
        <w:spacing w:line="360" w:lineRule="auto"/>
      </w:pPr>
      <w:r w:rsidRPr="00F96CDA">
        <w:t>The full name of the author, followed, if desired, by any qualifications and distinctions.</w:t>
      </w:r>
    </w:p>
    <w:p w14:paraId="3A25884D" w14:textId="77777777" w:rsidR="00145403" w:rsidRPr="00F96CDA" w:rsidRDefault="00092633" w:rsidP="00145403">
      <w:pPr>
        <w:pStyle w:val="ListParagraph"/>
        <w:numPr>
          <w:ilvl w:val="0"/>
          <w:numId w:val="3"/>
        </w:numPr>
        <w:spacing w:line="360" w:lineRule="auto"/>
      </w:pPr>
      <w:r w:rsidRPr="00F96CDA">
        <w:t>The qu</w:t>
      </w:r>
      <w:r w:rsidR="00A92C2C" w:rsidRPr="00F96CDA">
        <w:t>alification for which the dissertation</w:t>
      </w:r>
      <w:r w:rsidRPr="00F96CDA">
        <w:t xml:space="preserve"> is submitted.</w:t>
      </w:r>
    </w:p>
    <w:p w14:paraId="4CEAB722" w14:textId="77777777" w:rsidR="00092633" w:rsidRPr="00F96CDA" w:rsidRDefault="00092633" w:rsidP="00145403">
      <w:pPr>
        <w:pStyle w:val="ListParagraph"/>
        <w:numPr>
          <w:ilvl w:val="0"/>
          <w:numId w:val="3"/>
        </w:numPr>
        <w:spacing w:line="360" w:lineRule="auto"/>
      </w:pPr>
      <w:r w:rsidRPr="00F96CDA">
        <w:t xml:space="preserve">The name of the </w:t>
      </w:r>
      <w:r w:rsidR="00B62175" w:rsidRPr="00F96CDA">
        <w:t>institution</w:t>
      </w:r>
      <w:r w:rsidR="00A92C2C" w:rsidRPr="00F96CDA">
        <w:t xml:space="preserve"> to which the dissertation</w:t>
      </w:r>
      <w:r w:rsidRPr="00F96CDA">
        <w:t xml:space="preserve"> is submitted - National University of Ireland, Cork.</w:t>
      </w:r>
    </w:p>
    <w:p w14:paraId="63805FED" w14:textId="77777777" w:rsidR="00092633" w:rsidRPr="00F96CDA" w:rsidRDefault="00A92C2C" w:rsidP="00145403">
      <w:pPr>
        <w:pStyle w:val="ListParagraph"/>
        <w:numPr>
          <w:ilvl w:val="0"/>
          <w:numId w:val="3"/>
        </w:numPr>
        <w:spacing w:line="360" w:lineRule="auto"/>
      </w:pPr>
      <w:r w:rsidRPr="00F96CDA">
        <w:t>The school</w:t>
      </w:r>
      <w:r w:rsidR="00092633" w:rsidRPr="00F96CDA">
        <w:t xml:space="preserve"> in which research was conducted.</w:t>
      </w:r>
    </w:p>
    <w:p w14:paraId="4EECF95D" w14:textId="77777777" w:rsidR="00145403" w:rsidRPr="00F96CDA" w:rsidRDefault="00092633" w:rsidP="00145403">
      <w:pPr>
        <w:pStyle w:val="ListParagraph"/>
        <w:numPr>
          <w:ilvl w:val="0"/>
          <w:numId w:val="3"/>
        </w:numPr>
        <w:spacing w:line="360" w:lineRule="auto"/>
      </w:pPr>
      <w:r w:rsidRPr="00F96CDA">
        <w:t>The Month and Year of submission.</w:t>
      </w:r>
    </w:p>
    <w:p w14:paraId="74273EB2" w14:textId="76C99139" w:rsidR="00145403" w:rsidRPr="00F96CDA" w:rsidRDefault="00092633" w:rsidP="00145403">
      <w:pPr>
        <w:pStyle w:val="ListParagraph"/>
        <w:numPr>
          <w:ilvl w:val="0"/>
          <w:numId w:val="3"/>
        </w:numPr>
        <w:spacing w:line="360" w:lineRule="auto"/>
      </w:pPr>
      <w:r w:rsidRPr="00F96CDA">
        <w:t>Na</w:t>
      </w:r>
      <w:r w:rsidR="00A92C2C" w:rsidRPr="00F96CDA">
        <w:t xml:space="preserve">me </w:t>
      </w:r>
      <w:r w:rsidR="0010126A">
        <w:t>Dr. Mervyn O’Driscoll</w:t>
      </w:r>
      <w:r w:rsidR="00B10AD5" w:rsidRPr="00F96CDA">
        <w:t>, as Head of the School of History</w:t>
      </w:r>
      <w:r w:rsidRPr="00F96CDA">
        <w:t>.</w:t>
      </w:r>
    </w:p>
    <w:p w14:paraId="209D31AB" w14:textId="77777777" w:rsidR="00A87EA4" w:rsidRPr="00F96CDA" w:rsidRDefault="00A92C2C" w:rsidP="00A87EA4">
      <w:pPr>
        <w:pStyle w:val="ListParagraph"/>
        <w:numPr>
          <w:ilvl w:val="0"/>
          <w:numId w:val="3"/>
        </w:numPr>
        <w:spacing w:line="360" w:lineRule="auto"/>
      </w:pPr>
      <w:r w:rsidRPr="00F96CDA">
        <w:t>Name of the S</w:t>
      </w:r>
      <w:r w:rsidR="00092633" w:rsidRPr="00F96CDA">
        <w:t>upervisor of the research</w:t>
      </w:r>
      <w:r w:rsidRPr="00F96CDA">
        <w:t>.</w:t>
      </w:r>
    </w:p>
    <w:p w14:paraId="49874277" w14:textId="77777777" w:rsidR="00092633" w:rsidRPr="00F96CDA" w:rsidRDefault="00092633" w:rsidP="00092633">
      <w:pPr>
        <w:spacing w:line="360" w:lineRule="auto"/>
      </w:pPr>
      <w:r w:rsidRPr="00F96CDA">
        <w:t>The title should de</w:t>
      </w:r>
      <w:r w:rsidR="00A92C2C" w:rsidRPr="00F96CDA">
        <w:t>scribe the content of the dissertation</w:t>
      </w:r>
      <w:r w:rsidRPr="00F96CDA">
        <w:t xml:space="preserve"> accurately and concisely</w:t>
      </w:r>
      <w:r w:rsidR="00145403" w:rsidRPr="00F96CDA">
        <w:t>.</w:t>
      </w:r>
    </w:p>
    <w:p w14:paraId="650DA4CC" w14:textId="77777777" w:rsidR="007A68E2" w:rsidRPr="00F96CDA" w:rsidRDefault="007A68E2" w:rsidP="00092633">
      <w:pPr>
        <w:pStyle w:val="Heading3"/>
        <w:rPr>
          <w:rFonts w:eastAsiaTheme="minorHAnsi"/>
        </w:rPr>
      </w:pPr>
    </w:p>
    <w:p w14:paraId="57781095" w14:textId="77777777" w:rsidR="00092633" w:rsidRDefault="00092633" w:rsidP="00AA7697">
      <w:pPr>
        <w:pStyle w:val="Heading3"/>
        <w:spacing w:line="360" w:lineRule="auto"/>
        <w:rPr>
          <w:rFonts w:eastAsiaTheme="minorHAnsi"/>
        </w:rPr>
      </w:pPr>
      <w:r w:rsidRPr="00F96CDA">
        <w:rPr>
          <w:rFonts w:eastAsiaTheme="minorHAnsi"/>
        </w:rPr>
        <w:t>Table of Contents</w:t>
      </w:r>
    </w:p>
    <w:p w14:paraId="3421023D" w14:textId="77777777" w:rsidR="00092633" w:rsidRPr="00F96CDA" w:rsidRDefault="00092633" w:rsidP="00092633">
      <w:r w:rsidRPr="00F96CDA">
        <w:t>The table of contents shall immediately follow the title page.</w:t>
      </w:r>
    </w:p>
    <w:p w14:paraId="715FBD64" w14:textId="77777777" w:rsidR="00092633" w:rsidRPr="00F96CDA" w:rsidRDefault="00092633" w:rsidP="00092633"/>
    <w:p w14:paraId="00F1A05D" w14:textId="77777777" w:rsidR="00092633" w:rsidRDefault="00092633" w:rsidP="00AA7697">
      <w:pPr>
        <w:pStyle w:val="Heading3"/>
        <w:spacing w:line="360" w:lineRule="auto"/>
        <w:rPr>
          <w:rFonts w:eastAsiaTheme="minorHAnsi"/>
        </w:rPr>
      </w:pPr>
      <w:r w:rsidRPr="00F96CDA">
        <w:rPr>
          <w:rFonts w:eastAsiaTheme="minorHAnsi"/>
        </w:rPr>
        <w:t>Style</w:t>
      </w:r>
    </w:p>
    <w:p w14:paraId="50A1CD27" w14:textId="77777777" w:rsidR="00D44EEA" w:rsidRDefault="00092633" w:rsidP="00092633">
      <w:r w:rsidRPr="00F96CDA">
        <w:t>The text must be either, printed, typewritten or otherwise reproduced on good quality size A4 paper, with a left-hand margin 4 cm. Double or one and a half spacing is re</w:t>
      </w:r>
      <w:r w:rsidR="00163434">
        <w:t xml:space="preserve">commended. </w:t>
      </w:r>
      <w:r w:rsidR="00D44EEA">
        <w:t>P</w:t>
      </w:r>
      <w:r w:rsidR="00D44EEA" w:rsidRPr="00F96CDA">
        <w:t>age numbers to be located centrally at the bottom of the page.</w:t>
      </w:r>
    </w:p>
    <w:p w14:paraId="6A4821F1" w14:textId="77777777" w:rsidR="00092633" w:rsidRPr="00D44EEA" w:rsidRDefault="00163434" w:rsidP="00092633">
      <w:r w:rsidRPr="00D44EEA">
        <w:rPr>
          <w:b/>
          <w:sz w:val="24"/>
          <w:szCs w:val="24"/>
        </w:rPr>
        <w:t>Copies must be soft</w:t>
      </w:r>
      <w:r w:rsidR="00D44EEA" w:rsidRPr="00D44EEA">
        <w:rPr>
          <w:b/>
          <w:sz w:val="24"/>
          <w:szCs w:val="24"/>
        </w:rPr>
        <w:t>-</w:t>
      </w:r>
      <w:r w:rsidRPr="00D44EEA">
        <w:rPr>
          <w:b/>
          <w:sz w:val="24"/>
          <w:szCs w:val="24"/>
        </w:rPr>
        <w:t xml:space="preserve">bound. </w:t>
      </w:r>
      <w:r w:rsidRPr="00D44EEA">
        <w:t xml:space="preserve"> </w:t>
      </w:r>
    </w:p>
    <w:p w14:paraId="6C4AF882" w14:textId="77777777" w:rsidR="002D3C14" w:rsidRPr="00F96CDA" w:rsidRDefault="002D3C14" w:rsidP="00092633">
      <w:r w:rsidRPr="00F96CDA">
        <w:t>Past sampl</w:t>
      </w:r>
      <w:r w:rsidR="00D44EEA">
        <w:t>es of MA dissertations are available from your supervisor</w:t>
      </w:r>
      <w:r w:rsidRPr="00F96CDA">
        <w:t xml:space="preserve"> and the Boole Library (Special Collections).</w:t>
      </w:r>
    </w:p>
    <w:p w14:paraId="132C8AE4" w14:textId="77777777" w:rsidR="007A68E2" w:rsidRPr="00F96CDA" w:rsidRDefault="007A68E2" w:rsidP="00145403"/>
    <w:p w14:paraId="2ED90374" w14:textId="77777777" w:rsidR="00C631E9" w:rsidRPr="00F96CDA" w:rsidRDefault="00C631E9" w:rsidP="00C631E9">
      <w:pPr>
        <w:pStyle w:val="Heading2"/>
      </w:pPr>
      <w:r w:rsidRPr="00F96CDA">
        <w:t>Contacts</w:t>
      </w:r>
      <w:r w:rsidR="00AA7697">
        <w:t xml:space="preserve">  </w:t>
      </w:r>
    </w:p>
    <w:p w14:paraId="56663C93" w14:textId="77777777" w:rsidR="00B84779" w:rsidRPr="00B86D27" w:rsidRDefault="00B97A40" w:rsidP="00B97A40">
      <w:pPr>
        <w:spacing w:before="240" w:line="240" w:lineRule="auto"/>
        <w:rPr>
          <w:color w:val="FF0000"/>
          <w:sz w:val="28"/>
          <w:szCs w:val="28"/>
        </w:rPr>
      </w:pPr>
      <w:r w:rsidRPr="00B86D27">
        <w:rPr>
          <w:color w:val="FF0000"/>
          <w:sz w:val="28"/>
          <w:szCs w:val="28"/>
        </w:rPr>
        <w:t>If you have any further queries</w:t>
      </w:r>
      <w:r w:rsidR="008E2E02">
        <w:rPr>
          <w:color w:val="FF0000"/>
          <w:sz w:val="28"/>
          <w:szCs w:val="28"/>
        </w:rPr>
        <w:t xml:space="preserve"> please contact your supervisor / course co-ordinator.</w:t>
      </w:r>
      <w:r w:rsidRPr="00B86D27">
        <w:rPr>
          <w:color w:val="FF0000"/>
          <w:sz w:val="28"/>
          <w:szCs w:val="28"/>
        </w:rPr>
        <w:t xml:space="preserve">  </w:t>
      </w:r>
    </w:p>
    <w:p w14:paraId="2B2EBF87" w14:textId="77777777" w:rsidR="00417631" w:rsidRPr="00F96CDA" w:rsidRDefault="00B97A40" w:rsidP="00D44EEA">
      <w:pPr>
        <w:spacing w:before="240" w:line="240" w:lineRule="auto"/>
        <w:rPr>
          <w:b/>
        </w:rPr>
      </w:pPr>
      <w:r>
        <w:t>Alternatively</w:t>
      </w:r>
      <w:r w:rsidR="002F0970">
        <w:t>,</w:t>
      </w:r>
      <w:r>
        <w:t xml:space="preserve"> you can contact </w:t>
      </w:r>
      <w:r w:rsidR="00C631E9" w:rsidRPr="00F96CDA">
        <w:t>Déirdre O’Sullivan/Geraldine McAllister, Tyrconnell (Postgraduate Administration)</w:t>
      </w:r>
      <w:r w:rsidR="00B84779">
        <w:t xml:space="preserve">.  </w:t>
      </w:r>
      <w:r w:rsidR="00C631E9" w:rsidRPr="00F96CDA">
        <w:t xml:space="preserve">Tel. 021 4902755 </w:t>
      </w:r>
      <w:r w:rsidR="00A92C2C" w:rsidRPr="00F96CDA">
        <w:t xml:space="preserve">   </w:t>
      </w:r>
      <w:r w:rsidR="00C631E9" w:rsidRPr="00F96CDA">
        <w:t xml:space="preserve">Email: </w:t>
      </w:r>
      <w:hyperlink r:id="rId10" w:history="1">
        <w:r w:rsidR="0072205C" w:rsidRPr="00F96CDA">
          <w:rPr>
            <w:rStyle w:val="Hyperlink"/>
            <w:color w:val="auto"/>
          </w:rPr>
          <w:t>deirdre@ucc.ie</w:t>
        </w:r>
      </w:hyperlink>
      <w:r w:rsidR="00C631E9" w:rsidRPr="00F96CDA">
        <w:t xml:space="preserve"> </w:t>
      </w:r>
    </w:p>
    <w:sectPr w:rsidR="00417631" w:rsidRPr="00F96CDA" w:rsidSect="007D0203">
      <w:pgSz w:w="11906" w:h="16838"/>
      <w:pgMar w:top="567" w:right="1134" w:bottom="28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79C928" w14:textId="77777777" w:rsidR="00965B5F" w:rsidRDefault="00965B5F" w:rsidP="00145403">
      <w:r>
        <w:separator/>
      </w:r>
    </w:p>
  </w:endnote>
  <w:endnote w:type="continuationSeparator" w:id="0">
    <w:p w14:paraId="144668D5" w14:textId="77777777" w:rsidR="00965B5F" w:rsidRDefault="00965B5F" w:rsidP="00145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8EB1FD" w14:textId="77777777" w:rsidR="00965B5F" w:rsidRDefault="00965B5F" w:rsidP="00145403">
      <w:r>
        <w:separator/>
      </w:r>
    </w:p>
  </w:footnote>
  <w:footnote w:type="continuationSeparator" w:id="0">
    <w:p w14:paraId="7D42E9F3" w14:textId="77777777" w:rsidR="00965B5F" w:rsidRDefault="00965B5F" w:rsidP="001454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26841"/>
    <w:multiLevelType w:val="hybridMultilevel"/>
    <w:tmpl w:val="5E26447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FC5995"/>
    <w:multiLevelType w:val="hybridMultilevel"/>
    <w:tmpl w:val="2E4679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D75682"/>
    <w:multiLevelType w:val="hybridMultilevel"/>
    <w:tmpl w:val="BED68CD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NTSxMDcwNjMwMLdU0lEKTi0uzszPAykwrAUAtClGLiwAAAA="/>
  </w:docVars>
  <w:rsids>
    <w:rsidRoot w:val="00092633"/>
    <w:rsid w:val="000213F1"/>
    <w:rsid w:val="00092633"/>
    <w:rsid w:val="000B3C81"/>
    <w:rsid w:val="0010126A"/>
    <w:rsid w:val="00145403"/>
    <w:rsid w:val="00163434"/>
    <w:rsid w:val="001A09B1"/>
    <w:rsid w:val="001B4161"/>
    <w:rsid w:val="001F68B3"/>
    <w:rsid w:val="00220654"/>
    <w:rsid w:val="002424B9"/>
    <w:rsid w:val="002678E6"/>
    <w:rsid w:val="00294332"/>
    <w:rsid w:val="00294607"/>
    <w:rsid w:val="002A5ECC"/>
    <w:rsid w:val="002D3C14"/>
    <w:rsid w:val="002E4DB7"/>
    <w:rsid w:val="002F0970"/>
    <w:rsid w:val="002F566E"/>
    <w:rsid w:val="00316265"/>
    <w:rsid w:val="003D0FB8"/>
    <w:rsid w:val="003E2BD3"/>
    <w:rsid w:val="00417631"/>
    <w:rsid w:val="00492735"/>
    <w:rsid w:val="005653F4"/>
    <w:rsid w:val="00572302"/>
    <w:rsid w:val="005C5E07"/>
    <w:rsid w:val="005E1338"/>
    <w:rsid w:val="00623EC8"/>
    <w:rsid w:val="006578C4"/>
    <w:rsid w:val="007174AF"/>
    <w:rsid w:val="0072205C"/>
    <w:rsid w:val="00771069"/>
    <w:rsid w:val="00780C32"/>
    <w:rsid w:val="007A68E2"/>
    <w:rsid w:val="007D0203"/>
    <w:rsid w:val="0081510B"/>
    <w:rsid w:val="00817ADC"/>
    <w:rsid w:val="00837095"/>
    <w:rsid w:val="008405A7"/>
    <w:rsid w:val="008C3C7B"/>
    <w:rsid w:val="008E2E02"/>
    <w:rsid w:val="009371C5"/>
    <w:rsid w:val="009504C1"/>
    <w:rsid w:val="00965B5F"/>
    <w:rsid w:val="00977C30"/>
    <w:rsid w:val="00982565"/>
    <w:rsid w:val="009B4B30"/>
    <w:rsid w:val="009B6756"/>
    <w:rsid w:val="009C4D9D"/>
    <w:rsid w:val="009C50DA"/>
    <w:rsid w:val="009E2542"/>
    <w:rsid w:val="00A120B5"/>
    <w:rsid w:val="00A370D7"/>
    <w:rsid w:val="00A502BD"/>
    <w:rsid w:val="00A50E7A"/>
    <w:rsid w:val="00A75A58"/>
    <w:rsid w:val="00A87EA4"/>
    <w:rsid w:val="00A92C2C"/>
    <w:rsid w:val="00A96977"/>
    <w:rsid w:val="00AA7697"/>
    <w:rsid w:val="00B04E5D"/>
    <w:rsid w:val="00B10AD5"/>
    <w:rsid w:val="00B20641"/>
    <w:rsid w:val="00B62175"/>
    <w:rsid w:val="00B70E1B"/>
    <w:rsid w:val="00B84779"/>
    <w:rsid w:val="00B86D27"/>
    <w:rsid w:val="00B97A40"/>
    <w:rsid w:val="00C019AB"/>
    <w:rsid w:val="00C631E9"/>
    <w:rsid w:val="00D416B6"/>
    <w:rsid w:val="00D44EEA"/>
    <w:rsid w:val="00D80618"/>
    <w:rsid w:val="00D91743"/>
    <w:rsid w:val="00DA2B40"/>
    <w:rsid w:val="00DA7E58"/>
    <w:rsid w:val="00DC1098"/>
    <w:rsid w:val="00DC2BDC"/>
    <w:rsid w:val="00E113D6"/>
    <w:rsid w:val="00E21FE4"/>
    <w:rsid w:val="00E23225"/>
    <w:rsid w:val="00F63FFA"/>
    <w:rsid w:val="00F86F6C"/>
    <w:rsid w:val="00F96C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95986"/>
  <w15:docId w15:val="{E4BAD87D-AD13-41F3-AFE0-87950500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CDA"/>
  </w:style>
  <w:style w:type="paragraph" w:styleId="Heading1">
    <w:name w:val="heading 1"/>
    <w:basedOn w:val="Normal"/>
    <w:next w:val="Normal"/>
    <w:link w:val="Heading1Char"/>
    <w:uiPriority w:val="9"/>
    <w:qFormat/>
    <w:rsid w:val="00F96CD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F96CD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F96CD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F96CD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96CD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F96CD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96CD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96CD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96CD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6CDA"/>
    <w:pPr>
      <w:ind w:left="720"/>
      <w:contextualSpacing/>
    </w:pPr>
  </w:style>
  <w:style w:type="character" w:styleId="Strong">
    <w:name w:val="Strong"/>
    <w:uiPriority w:val="22"/>
    <w:qFormat/>
    <w:rsid w:val="00F96CDA"/>
    <w:rPr>
      <w:b/>
      <w:bCs/>
    </w:rPr>
  </w:style>
  <w:style w:type="character" w:styleId="Emphasis">
    <w:name w:val="Emphasis"/>
    <w:uiPriority w:val="20"/>
    <w:qFormat/>
    <w:rsid w:val="00F96CDA"/>
    <w:rPr>
      <w:b/>
      <w:bCs/>
      <w:i/>
      <w:iCs/>
      <w:spacing w:val="10"/>
      <w:bdr w:val="none" w:sz="0" w:space="0" w:color="auto"/>
      <w:shd w:val="clear" w:color="auto" w:fill="auto"/>
    </w:rPr>
  </w:style>
  <w:style w:type="character" w:customStyle="1" w:styleId="Heading1Char">
    <w:name w:val="Heading 1 Char"/>
    <w:basedOn w:val="DefaultParagraphFont"/>
    <w:link w:val="Heading1"/>
    <w:uiPriority w:val="9"/>
    <w:rsid w:val="00F96CD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F96CD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F96CD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F96CDA"/>
    <w:rPr>
      <w:rFonts w:asciiTheme="majorHAnsi" w:eastAsiaTheme="majorEastAsia" w:hAnsiTheme="majorHAnsi" w:cstheme="majorBidi"/>
      <w:b/>
      <w:bCs/>
      <w:i/>
      <w:iCs/>
    </w:rPr>
  </w:style>
  <w:style w:type="character" w:styleId="Hyperlink">
    <w:name w:val="Hyperlink"/>
    <w:basedOn w:val="DefaultParagraphFont"/>
    <w:uiPriority w:val="99"/>
    <w:unhideWhenUsed/>
    <w:rsid w:val="002D3C14"/>
    <w:rPr>
      <w:color w:val="0000FF" w:themeColor="hyperlink"/>
      <w:u w:val="single"/>
    </w:rPr>
  </w:style>
  <w:style w:type="character" w:customStyle="1" w:styleId="apple-converted-space">
    <w:name w:val="apple-converted-space"/>
    <w:basedOn w:val="DefaultParagraphFont"/>
    <w:rsid w:val="00D91743"/>
  </w:style>
  <w:style w:type="paragraph" w:styleId="Header">
    <w:name w:val="header"/>
    <w:basedOn w:val="Normal"/>
    <w:link w:val="HeaderChar"/>
    <w:uiPriority w:val="99"/>
    <w:unhideWhenUsed/>
    <w:rsid w:val="00145403"/>
    <w:pPr>
      <w:tabs>
        <w:tab w:val="center" w:pos="4513"/>
        <w:tab w:val="right" w:pos="9026"/>
      </w:tabs>
    </w:pPr>
  </w:style>
  <w:style w:type="character" w:customStyle="1" w:styleId="HeaderChar">
    <w:name w:val="Header Char"/>
    <w:basedOn w:val="DefaultParagraphFont"/>
    <w:link w:val="Header"/>
    <w:uiPriority w:val="99"/>
    <w:rsid w:val="00145403"/>
    <w:rPr>
      <w:rFonts w:ascii="Calibri" w:hAnsi="Calibri" w:cs="Times New Roman"/>
    </w:rPr>
  </w:style>
  <w:style w:type="paragraph" w:styleId="Footer">
    <w:name w:val="footer"/>
    <w:basedOn w:val="Normal"/>
    <w:link w:val="FooterChar"/>
    <w:uiPriority w:val="99"/>
    <w:unhideWhenUsed/>
    <w:rsid w:val="00145403"/>
    <w:pPr>
      <w:tabs>
        <w:tab w:val="center" w:pos="4513"/>
        <w:tab w:val="right" w:pos="9026"/>
      </w:tabs>
    </w:pPr>
  </w:style>
  <w:style w:type="character" w:customStyle="1" w:styleId="FooterChar">
    <w:name w:val="Footer Char"/>
    <w:basedOn w:val="DefaultParagraphFont"/>
    <w:link w:val="Footer"/>
    <w:uiPriority w:val="99"/>
    <w:rsid w:val="00145403"/>
    <w:rPr>
      <w:rFonts w:ascii="Calibri" w:hAnsi="Calibri" w:cs="Times New Roman"/>
    </w:rPr>
  </w:style>
  <w:style w:type="character" w:customStyle="1" w:styleId="Heading5Char">
    <w:name w:val="Heading 5 Char"/>
    <w:basedOn w:val="DefaultParagraphFont"/>
    <w:link w:val="Heading5"/>
    <w:uiPriority w:val="9"/>
    <w:semiHidden/>
    <w:rsid w:val="00F96CD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F96CD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96CD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96CD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96CDA"/>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96CD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96CDA"/>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96CDA"/>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96CDA"/>
    <w:rPr>
      <w:rFonts w:asciiTheme="majorHAnsi" w:eastAsiaTheme="majorEastAsia" w:hAnsiTheme="majorHAnsi" w:cstheme="majorBidi"/>
      <w:i/>
      <w:iCs/>
      <w:spacing w:val="13"/>
      <w:sz w:val="24"/>
      <w:szCs w:val="24"/>
    </w:rPr>
  </w:style>
  <w:style w:type="paragraph" w:styleId="NoSpacing">
    <w:name w:val="No Spacing"/>
    <w:basedOn w:val="Normal"/>
    <w:uiPriority w:val="1"/>
    <w:qFormat/>
    <w:rsid w:val="00F96CDA"/>
    <w:pPr>
      <w:spacing w:after="0" w:line="240" w:lineRule="auto"/>
    </w:pPr>
  </w:style>
  <w:style w:type="paragraph" w:styleId="Quote">
    <w:name w:val="Quote"/>
    <w:basedOn w:val="Normal"/>
    <w:next w:val="Normal"/>
    <w:link w:val="QuoteChar"/>
    <w:uiPriority w:val="29"/>
    <w:qFormat/>
    <w:rsid w:val="00F96CDA"/>
    <w:pPr>
      <w:spacing w:before="200" w:after="0"/>
      <w:ind w:left="360" w:right="360"/>
    </w:pPr>
    <w:rPr>
      <w:i/>
      <w:iCs/>
    </w:rPr>
  </w:style>
  <w:style w:type="character" w:customStyle="1" w:styleId="QuoteChar">
    <w:name w:val="Quote Char"/>
    <w:basedOn w:val="DefaultParagraphFont"/>
    <w:link w:val="Quote"/>
    <w:uiPriority w:val="29"/>
    <w:rsid w:val="00F96CDA"/>
    <w:rPr>
      <w:i/>
      <w:iCs/>
    </w:rPr>
  </w:style>
  <w:style w:type="paragraph" w:styleId="IntenseQuote">
    <w:name w:val="Intense Quote"/>
    <w:basedOn w:val="Normal"/>
    <w:next w:val="Normal"/>
    <w:link w:val="IntenseQuoteChar"/>
    <w:uiPriority w:val="30"/>
    <w:qFormat/>
    <w:rsid w:val="00F96CD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96CDA"/>
    <w:rPr>
      <w:b/>
      <w:bCs/>
      <w:i/>
      <w:iCs/>
    </w:rPr>
  </w:style>
  <w:style w:type="character" w:styleId="SubtleEmphasis">
    <w:name w:val="Subtle Emphasis"/>
    <w:uiPriority w:val="19"/>
    <w:qFormat/>
    <w:rsid w:val="00F96CDA"/>
    <w:rPr>
      <w:i/>
      <w:iCs/>
    </w:rPr>
  </w:style>
  <w:style w:type="character" w:styleId="IntenseEmphasis">
    <w:name w:val="Intense Emphasis"/>
    <w:uiPriority w:val="21"/>
    <w:qFormat/>
    <w:rsid w:val="00F96CDA"/>
    <w:rPr>
      <w:b/>
      <w:bCs/>
    </w:rPr>
  </w:style>
  <w:style w:type="character" w:styleId="SubtleReference">
    <w:name w:val="Subtle Reference"/>
    <w:uiPriority w:val="31"/>
    <w:qFormat/>
    <w:rsid w:val="00F96CDA"/>
    <w:rPr>
      <w:smallCaps/>
    </w:rPr>
  </w:style>
  <w:style w:type="character" w:styleId="IntenseReference">
    <w:name w:val="Intense Reference"/>
    <w:uiPriority w:val="32"/>
    <w:qFormat/>
    <w:rsid w:val="00F96CDA"/>
    <w:rPr>
      <w:smallCaps/>
      <w:spacing w:val="5"/>
      <w:u w:val="single"/>
    </w:rPr>
  </w:style>
  <w:style w:type="character" w:styleId="BookTitle">
    <w:name w:val="Book Title"/>
    <w:uiPriority w:val="33"/>
    <w:qFormat/>
    <w:rsid w:val="00F96CDA"/>
    <w:rPr>
      <w:i/>
      <w:iCs/>
      <w:smallCaps/>
      <w:spacing w:val="5"/>
    </w:rPr>
  </w:style>
  <w:style w:type="paragraph" w:styleId="TOCHeading">
    <w:name w:val="TOC Heading"/>
    <w:basedOn w:val="Heading1"/>
    <w:next w:val="Normal"/>
    <w:uiPriority w:val="39"/>
    <w:semiHidden/>
    <w:unhideWhenUsed/>
    <w:qFormat/>
    <w:rsid w:val="00F96CDA"/>
    <w:pPr>
      <w:outlineLvl w:val="9"/>
    </w:pPr>
    <w:rPr>
      <w:lang w:bidi="en-US"/>
    </w:rPr>
  </w:style>
  <w:style w:type="character" w:styleId="FollowedHyperlink">
    <w:name w:val="FollowedHyperlink"/>
    <w:basedOn w:val="DefaultParagraphFont"/>
    <w:uiPriority w:val="99"/>
    <w:semiHidden/>
    <w:unhideWhenUsed/>
    <w:rsid w:val="00A87EA4"/>
    <w:rPr>
      <w:color w:val="800080" w:themeColor="followedHyperlink"/>
      <w:u w:val="single"/>
    </w:rPr>
  </w:style>
  <w:style w:type="paragraph" w:styleId="BalloonText">
    <w:name w:val="Balloon Text"/>
    <w:basedOn w:val="Normal"/>
    <w:link w:val="BalloonTextChar"/>
    <w:uiPriority w:val="99"/>
    <w:semiHidden/>
    <w:unhideWhenUsed/>
    <w:rsid w:val="00A87E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EA4"/>
    <w:rPr>
      <w:rFonts w:ascii="Segoe UI" w:hAnsi="Segoe UI" w:cs="Segoe UI"/>
      <w:sz w:val="18"/>
      <w:szCs w:val="18"/>
    </w:rPr>
  </w:style>
  <w:style w:type="character" w:styleId="CommentReference">
    <w:name w:val="annotation reference"/>
    <w:basedOn w:val="DefaultParagraphFont"/>
    <w:uiPriority w:val="99"/>
    <w:semiHidden/>
    <w:unhideWhenUsed/>
    <w:rsid w:val="007174AF"/>
    <w:rPr>
      <w:sz w:val="16"/>
      <w:szCs w:val="16"/>
    </w:rPr>
  </w:style>
  <w:style w:type="paragraph" w:styleId="CommentText">
    <w:name w:val="annotation text"/>
    <w:basedOn w:val="Normal"/>
    <w:link w:val="CommentTextChar"/>
    <w:uiPriority w:val="99"/>
    <w:semiHidden/>
    <w:unhideWhenUsed/>
    <w:rsid w:val="007174AF"/>
    <w:pPr>
      <w:spacing w:line="240" w:lineRule="auto"/>
    </w:pPr>
    <w:rPr>
      <w:sz w:val="20"/>
      <w:szCs w:val="20"/>
    </w:rPr>
  </w:style>
  <w:style w:type="character" w:customStyle="1" w:styleId="CommentTextChar">
    <w:name w:val="Comment Text Char"/>
    <w:basedOn w:val="DefaultParagraphFont"/>
    <w:link w:val="CommentText"/>
    <w:uiPriority w:val="99"/>
    <w:semiHidden/>
    <w:rsid w:val="007174AF"/>
    <w:rPr>
      <w:sz w:val="20"/>
      <w:szCs w:val="20"/>
    </w:rPr>
  </w:style>
  <w:style w:type="paragraph" w:styleId="CommentSubject">
    <w:name w:val="annotation subject"/>
    <w:basedOn w:val="CommentText"/>
    <w:next w:val="CommentText"/>
    <w:link w:val="CommentSubjectChar"/>
    <w:uiPriority w:val="99"/>
    <w:semiHidden/>
    <w:unhideWhenUsed/>
    <w:rsid w:val="007174AF"/>
    <w:rPr>
      <w:b/>
      <w:bCs/>
    </w:rPr>
  </w:style>
  <w:style w:type="character" w:customStyle="1" w:styleId="CommentSubjectChar">
    <w:name w:val="Comment Subject Char"/>
    <w:basedOn w:val="CommentTextChar"/>
    <w:link w:val="CommentSubject"/>
    <w:uiPriority w:val="99"/>
    <w:semiHidden/>
    <w:rsid w:val="007174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531227">
      <w:bodyDiv w:val="1"/>
      <w:marLeft w:val="0"/>
      <w:marRight w:val="0"/>
      <w:marTop w:val="0"/>
      <w:marBottom w:val="0"/>
      <w:divBdr>
        <w:top w:val="none" w:sz="0" w:space="0" w:color="auto"/>
        <w:left w:val="none" w:sz="0" w:space="0" w:color="auto"/>
        <w:bottom w:val="none" w:sz="0" w:space="0" w:color="auto"/>
        <w:right w:val="none" w:sz="0" w:space="0" w:color="auto"/>
      </w:divBdr>
    </w:div>
    <w:div w:id="695496713">
      <w:bodyDiv w:val="1"/>
      <w:marLeft w:val="0"/>
      <w:marRight w:val="0"/>
      <w:marTop w:val="0"/>
      <w:marBottom w:val="0"/>
      <w:divBdr>
        <w:top w:val="none" w:sz="0" w:space="0" w:color="auto"/>
        <w:left w:val="none" w:sz="0" w:space="0" w:color="auto"/>
        <w:bottom w:val="none" w:sz="0" w:space="0" w:color="auto"/>
        <w:right w:val="none" w:sz="0" w:space="0" w:color="auto"/>
      </w:divBdr>
      <w:divsChild>
        <w:div w:id="752363303">
          <w:marLeft w:val="0"/>
          <w:marRight w:val="0"/>
          <w:marTop w:val="0"/>
          <w:marBottom w:val="0"/>
          <w:divBdr>
            <w:top w:val="none" w:sz="0" w:space="0" w:color="auto"/>
            <w:left w:val="none" w:sz="0" w:space="0" w:color="auto"/>
            <w:bottom w:val="none" w:sz="0" w:space="0" w:color="auto"/>
            <w:right w:val="none" w:sz="0" w:space="0" w:color="auto"/>
          </w:divBdr>
          <w:divsChild>
            <w:div w:id="761336034">
              <w:marLeft w:val="0"/>
              <w:marRight w:val="0"/>
              <w:marTop w:val="0"/>
              <w:marBottom w:val="0"/>
              <w:divBdr>
                <w:top w:val="none" w:sz="0" w:space="0" w:color="auto"/>
                <w:left w:val="none" w:sz="0" w:space="0" w:color="auto"/>
                <w:bottom w:val="none" w:sz="0" w:space="0" w:color="auto"/>
                <w:right w:val="none" w:sz="0" w:space="0" w:color="auto"/>
              </w:divBdr>
              <w:divsChild>
                <w:div w:id="1685211265">
                  <w:marLeft w:val="45"/>
                  <w:marRight w:val="0"/>
                  <w:marTop w:val="45"/>
                  <w:marBottom w:val="0"/>
                  <w:divBdr>
                    <w:top w:val="none" w:sz="0" w:space="0" w:color="auto"/>
                    <w:left w:val="none" w:sz="0" w:space="0" w:color="auto"/>
                    <w:bottom w:val="none" w:sz="0" w:space="0" w:color="auto"/>
                    <w:right w:val="none" w:sz="0" w:space="0" w:color="auto"/>
                  </w:divBdr>
                  <w:divsChild>
                    <w:div w:id="789203722">
                      <w:marLeft w:val="0"/>
                      <w:marRight w:val="0"/>
                      <w:marTop w:val="0"/>
                      <w:marBottom w:val="0"/>
                      <w:divBdr>
                        <w:top w:val="none" w:sz="0" w:space="0" w:color="auto"/>
                        <w:left w:val="none" w:sz="0" w:space="0" w:color="auto"/>
                        <w:bottom w:val="none" w:sz="0" w:space="0" w:color="auto"/>
                        <w:right w:val="none" w:sz="0" w:space="0" w:color="auto"/>
                      </w:divBdr>
                      <w:divsChild>
                        <w:div w:id="499927212">
                          <w:marLeft w:val="150"/>
                          <w:marRight w:val="150"/>
                          <w:marTop w:val="0"/>
                          <w:marBottom w:val="0"/>
                          <w:divBdr>
                            <w:top w:val="none" w:sz="0" w:space="0" w:color="auto"/>
                            <w:left w:val="none" w:sz="0" w:space="0" w:color="auto"/>
                            <w:bottom w:val="none" w:sz="0" w:space="0" w:color="auto"/>
                            <w:right w:val="none" w:sz="0" w:space="0" w:color="auto"/>
                          </w:divBdr>
                        </w:div>
                        <w:div w:id="355233728">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328142">
      <w:bodyDiv w:val="1"/>
      <w:marLeft w:val="0"/>
      <w:marRight w:val="0"/>
      <w:marTop w:val="0"/>
      <w:marBottom w:val="0"/>
      <w:divBdr>
        <w:top w:val="none" w:sz="0" w:space="0" w:color="auto"/>
        <w:left w:val="none" w:sz="0" w:space="0" w:color="auto"/>
        <w:bottom w:val="none" w:sz="0" w:space="0" w:color="auto"/>
        <w:right w:val="none" w:sz="0" w:space="0" w:color="auto"/>
      </w:divBdr>
      <w:divsChild>
        <w:div w:id="1175657132">
          <w:marLeft w:val="0"/>
          <w:marRight w:val="0"/>
          <w:marTop w:val="0"/>
          <w:marBottom w:val="0"/>
          <w:divBdr>
            <w:top w:val="none" w:sz="0" w:space="0" w:color="auto"/>
            <w:left w:val="none" w:sz="0" w:space="0" w:color="auto"/>
            <w:bottom w:val="none" w:sz="0" w:space="0" w:color="auto"/>
            <w:right w:val="none" w:sz="0" w:space="0" w:color="auto"/>
          </w:divBdr>
          <w:divsChild>
            <w:div w:id="96873253">
              <w:marLeft w:val="0"/>
              <w:marRight w:val="0"/>
              <w:marTop w:val="0"/>
              <w:marBottom w:val="0"/>
              <w:divBdr>
                <w:top w:val="none" w:sz="0" w:space="0" w:color="auto"/>
                <w:left w:val="none" w:sz="0" w:space="0" w:color="auto"/>
                <w:bottom w:val="none" w:sz="0" w:space="0" w:color="auto"/>
                <w:right w:val="none" w:sz="0" w:space="0" w:color="auto"/>
              </w:divBdr>
              <w:divsChild>
                <w:div w:id="1385301032">
                  <w:marLeft w:val="45"/>
                  <w:marRight w:val="0"/>
                  <w:marTop w:val="45"/>
                  <w:marBottom w:val="0"/>
                  <w:divBdr>
                    <w:top w:val="none" w:sz="0" w:space="0" w:color="auto"/>
                    <w:left w:val="none" w:sz="0" w:space="0" w:color="auto"/>
                    <w:bottom w:val="none" w:sz="0" w:space="0" w:color="auto"/>
                    <w:right w:val="none" w:sz="0" w:space="0" w:color="auto"/>
                  </w:divBdr>
                  <w:divsChild>
                    <w:div w:id="1799371515">
                      <w:marLeft w:val="0"/>
                      <w:marRight w:val="0"/>
                      <w:marTop w:val="0"/>
                      <w:marBottom w:val="0"/>
                      <w:divBdr>
                        <w:top w:val="none" w:sz="0" w:space="0" w:color="auto"/>
                        <w:left w:val="none" w:sz="0" w:space="0" w:color="auto"/>
                        <w:bottom w:val="none" w:sz="0" w:space="0" w:color="auto"/>
                        <w:right w:val="none" w:sz="0" w:space="0" w:color="auto"/>
                      </w:divBdr>
                      <w:divsChild>
                        <w:div w:id="348990493">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4997845">
      <w:bodyDiv w:val="1"/>
      <w:marLeft w:val="0"/>
      <w:marRight w:val="0"/>
      <w:marTop w:val="0"/>
      <w:marBottom w:val="0"/>
      <w:divBdr>
        <w:top w:val="none" w:sz="0" w:space="0" w:color="auto"/>
        <w:left w:val="none" w:sz="0" w:space="0" w:color="auto"/>
        <w:bottom w:val="none" w:sz="0" w:space="0" w:color="auto"/>
        <w:right w:val="none" w:sz="0" w:space="0" w:color="auto"/>
      </w:divBdr>
    </w:div>
    <w:div w:id="2000114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cc.ie/en/history/curr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deirdre@ucc.ie" TargetMode="External"/><Relationship Id="rId4" Type="http://schemas.openxmlformats.org/officeDocument/2006/relationships/settings" Target="settings.xml"/><Relationship Id="rId9" Type="http://schemas.openxmlformats.org/officeDocument/2006/relationships/hyperlink" Target="https://www.ucc.ie/en/exams/mitig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90166-2BF4-4024-AC77-403BF9333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College Cork</Company>
  <LinksUpToDate>false</LinksUpToDate>
  <CharactersWithSpaces>3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riscoll, Mervyn</dc:creator>
  <cp:lastModifiedBy>O'Sullivan, Deirdre (History)</cp:lastModifiedBy>
  <cp:revision>3</cp:revision>
  <cp:lastPrinted>2019-05-29T10:04:00Z</cp:lastPrinted>
  <dcterms:created xsi:type="dcterms:W3CDTF">2019-05-29T10:26:00Z</dcterms:created>
  <dcterms:modified xsi:type="dcterms:W3CDTF">2019-05-29T10:58:00Z</dcterms:modified>
</cp:coreProperties>
</file>